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33C03CDC" w14:textId="08F2AD50" w:rsidR="000F3910" w:rsidRPr="00913C27" w:rsidRDefault="003B7320">
      <w:pPr>
        <w:rPr>
          <w:rFonts w:ascii="Times New Roman" w:hAnsi="Times New Roman"/>
          <w:noProof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36576" distB="36576" distL="36576" distR="36576" simplePos="0" relativeHeight="251655680" behindDoc="0" locked="0" layoutInCell="1" allowOverlap="1" wp14:anchorId="70EB8841" wp14:editId="465A155F">
                <wp:simplePos x="0" y="0"/>
                <wp:positionH relativeFrom="column">
                  <wp:posOffset>1676400</wp:posOffset>
                </wp:positionH>
                <wp:positionV relativeFrom="paragraph">
                  <wp:posOffset>558800</wp:posOffset>
                </wp:positionV>
                <wp:extent cx="4372610" cy="533400"/>
                <wp:effectExtent l="0" t="76200" r="66040" b="0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2610" cy="533400"/>
                        </a:xfrm>
                        <a:prstGeom prst="rect">
                          <a:avLst/>
                        </a:prstGeom>
                        <a:solidFill>
                          <a:srgbClr val="CC3300"/>
                        </a:solidFill>
                        <a:ln>
                          <a:noFill/>
                        </a:ln>
                        <a:effectLst>
                          <a:outerShdw dist="107763" dir="18900000" algn="ctr" rotWithShape="0">
                            <a:srgbClr val="CCCCCC">
                              <a:alpha val="50000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6DCBF3" w14:textId="77777777" w:rsidR="003877BB" w:rsidRPr="00B551B5" w:rsidRDefault="00B551B5" w:rsidP="003877BB">
                            <w:pPr>
                              <w:widowControl w:val="0"/>
                              <w:jc w:val="center"/>
                              <w:rPr>
                                <w:rFonts w:ascii="Stencil" w:hAnsi="Stencil"/>
                                <w:b/>
                                <w:bCs/>
                                <w:sz w:val="48"/>
                                <w:szCs w:val="48"/>
                                <w:lang w:val="en"/>
                              </w:rPr>
                            </w:pPr>
                            <w:r w:rsidRPr="00B551B5">
                              <w:rPr>
                                <w:rFonts w:ascii="Stencil" w:hAnsi="Stencil"/>
                                <w:b/>
                                <w:bCs/>
                                <w:sz w:val="48"/>
                                <w:szCs w:val="48"/>
                                <w:lang w:val="en"/>
                              </w:rPr>
                              <w:t>Fall 2019 newsletter</w:t>
                            </w:r>
                          </w:p>
                          <w:p w14:paraId="32362EBA" w14:textId="77777777" w:rsidR="003877BB" w:rsidRDefault="003877BB" w:rsidP="003877BB">
                            <w:pPr>
                              <w:widowControl w:val="0"/>
                              <w:jc w:val="center"/>
                              <w:rPr>
                                <w:rFonts w:ascii="Calisto MT" w:hAnsi="Calisto MT"/>
                                <w:b/>
                                <w:bCs/>
                                <w:sz w:val="56"/>
                                <w:szCs w:val="56"/>
                                <w:lang w:val="en"/>
                              </w:rPr>
                            </w:pPr>
                            <w:r>
                              <w:rPr>
                                <w:rFonts w:ascii="Calisto MT" w:hAnsi="Calisto MT"/>
                                <w:b/>
                                <w:bCs/>
                                <w:sz w:val="56"/>
                                <w:szCs w:val="56"/>
                                <w:lang w:val="en"/>
                              </w:rPr>
                              <w:t>NEWSLETTER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EB8841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132pt;margin-top:44pt;width:344.3pt;height:42pt;z-index:25165568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" fillcolor="#c30" stroked="f" strokecolor="black [0]" insetpen="t">
                <v:shadow on="t" color="#ccc" opacity=".5" offset="6pt,-6pt"/>
                <v:textbox inset="2.88pt,2.88pt,2.88pt,2.88pt">
                  <w:txbxContent>
                    <w:p w14:paraId="7F6DCBF3" w14:textId="77777777" w:rsidR="003877BB" w:rsidRPr="00B551B5" w:rsidRDefault="00B551B5" w:rsidP="003877BB">
                      <w:pPr>
                        <w:widowControl w:val="0"/>
                        <w:jc w:val="center"/>
                        <w:rPr>
                          <w:rFonts w:ascii="Stencil" w:hAnsi="Stencil"/>
                          <w:b/>
                          <w:bCs/>
                          <w:sz w:val="48"/>
                          <w:szCs w:val="48"/>
                          <w:lang w:val="en"/>
                        </w:rPr>
                      </w:pPr>
                      <w:r w:rsidRPr="00B551B5">
                        <w:rPr>
                          <w:rFonts w:ascii="Stencil" w:hAnsi="Stencil"/>
                          <w:b/>
                          <w:bCs/>
                          <w:sz w:val="48"/>
                          <w:szCs w:val="48"/>
                          <w:lang w:val="en"/>
                        </w:rPr>
                        <w:t>Fall 2019 newsletter</w:t>
                      </w:r>
                    </w:p>
                    <w:p w14:paraId="32362EBA" w14:textId="77777777" w:rsidR="003877BB" w:rsidRDefault="003877BB" w:rsidP="003877BB">
                      <w:pPr>
                        <w:widowControl w:val="0"/>
                        <w:jc w:val="center"/>
                        <w:rPr>
                          <w:rFonts w:ascii="Calisto MT" w:hAnsi="Calisto MT"/>
                          <w:b/>
                          <w:bCs/>
                          <w:sz w:val="56"/>
                          <w:szCs w:val="56"/>
                          <w:lang w:val="en"/>
                        </w:rPr>
                      </w:pPr>
                      <w:r>
                        <w:rPr>
                          <w:rFonts w:ascii="Calisto MT" w:hAnsi="Calisto MT"/>
                          <w:b/>
                          <w:bCs/>
                          <w:sz w:val="56"/>
                          <w:szCs w:val="56"/>
                          <w:lang w:val="en"/>
                        </w:rPr>
                        <w:t>NEWSLETT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36576" distB="36576" distL="36576" distR="36576" simplePos="0" relativeHeight="251660800" behindDoc="0" locked="0" layoutInCell="1" allowOverlap="1" wp14:anchorId="16D718A2" wp14:editId="277B19B0">
            <wp:simplePos x="0" y="0"/>
            <wp:positionH relativeFrom="column">
              <wp:posOffset>-347980</wp:posOffset>
            </wp:positionH>
            <wp:positionV relativeFrom="paragraph">
              <wp:posOffset>6483985</wp:posOffset>
            </wp:positionV>
            <wp:extent cx="339090" cy="335280"/>
            <wp:effectExtent l="0" t="0" r="0" b="0"/>
            <wp:wrapNone/>
            <wp:docPr id="13" name="Picture 17" descr="MP900384698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MP900384698[1]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36576" distB="36576" distL="36576" distR="36576" simplePos="0" relativeHeight="251661824" behindDoc="0" locked="0" layoutInCell="1" allowOverlap="1" wp14:anchorId="54D8AB6F" wp14:editId="58E11AB5">
            <wp:simplePos x="0" y="0"/>
            <wp:positionH relativeFrom="column">
              <wp:posOffset>-309245</wp:posOffset>
            </wp:positionH>
            <wp:positionV relativeFrom="paragraph">
              <wp:posOffset>4546600</wp:posOffset>
            </wp:positionV>
            <wp:extent cx="330200" cy="304800"/>
            <wp:effectExtent l="0" t="0" r="0" b="0"/>
            <wp:wrapNone/>
            <wp:docPr id="12" name="Picture 16" descr="MP900384698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MP900384698[1]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36576" distB="36576" distL="36576" distR="36576" simplePos="0" relativeHeight="251659776" behindDoc="0" locked="0" layoutInCell="1" allowOverlap="1" wp14:anchorId="17359E17" wp14:editId="6D1DC94D">
            <wp:simplePos x="0" y="0"/>
            <wp:positionH relativeFrom="column">
              <wp:posOffset>-300355</wp:posOffset>
            </wp:positionH>
            <wp:positionV relativeFrom="paragraph">
              <wp:posOffset>7705725</wp:posOffset>
            </wp:positionV>
            <wp:extent cx="1071880" cy="1006475"/>
            <wp:effectExtent l="0" t="0" r="0" b="0"/>
            <wp:wrapNone/>
            <wp:docPr id="14" name="Picture 15" descr="MC900020667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MC900020667[1]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1880" cy="100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36576" distB="36576" distL="36576" distR="36576" simplePos="0" relativeHeight="251658752" behindDoc="0" locked="0" layoutInCell="1" allowOverlap="1" wp14:anchorId="7EFE86E2" wp14:editId="7ADFF2E4">
            <wp:simplePos x="0" y="0"/>
            <wp:positionH relativeFrom="column">
              <wp:posOffset>-262255</wp:posOffset>
            </wp:positionH>
            <wp:positionV relativeFrom="paragraph">
              <wp:posOffset>1393825</wp:posOffset>
            </wp:positionV>
            <wp:extent cx="339090" cy="335280"/>
            <wp:effectExtent l="0" t="0" r="0" b="0"/>
            <wp:wrapNone/>
            <wp:docPr id="11" name="Picture 18" descr="MP900384698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MP900384698[1]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36576" distB="36576" distL="36576" distR="36576" simplePos="0" relativeHeight="251654656" behindDoc="0" locked="0" layoutInCell="1" allowOverlap="1" wp14:anchorId="05898497" wp14:editId="4F324093">
                <wp:simplePos x="0" y="0"/>
                <wp:positionH relativeFrom="column">
                  <wp:posOffset>-101600</wp:posOffset>
                </wp:positionH>
                <wp:positionV relativeFrom="paragraph">
                  <wp:posOffset>63500</wp:posOffset>
                </wp:positionV>
                <wp:extent cx="4821555" cy="233045"/>
                <wp:effectExtent l="0" t="0" r="0" b="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821555" cy="233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003C1AA" w14:textId="77777777" w:rsidR="003877BB" w:rsidRDefault="003877BB" w:rsidP="003877BB"/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898497" id="Text Box 22" o:spid="_x0000_s1027" type="#_x0000_t202" style="position:absolute;margin-left:-8pt;margin-top:5pt;width:379.65pt;height:18.35pt;z-index:25165465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" filled="f" stroked="f" strokecolor="black [0]" strokeweight="0" insetpen="t">
                <o:lock v:ext="edit" shapetype="t"/>
                <v:textbox inset="2.85pt,2.85pt,2.85pt,2.85pt">
                  <w:txbxContent>
                    <w:p w14:paraId="4003C1AA" w14:textId="77777777" w:rsidR="003877BB" w:rsidRDefault="003877BB" w:rsidP="003877BB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36576" distB="36576" distL="36576" distR="36576" simplePos="0" relativeHeight="251656704" behindDoc="0" locked="0" layoutInCell="1" allowOverlap="1" wp14:anchorId="07B04B55" wp14:editId="0A8D1A19">
                <wp:simplePos x="0" y="0"/>
                <wp:positionH relativeFrom="column">
                  <wp:posOffset>-304800</wp:posOffset>
                </wp:positionH>
                <wp:positionV relativeFrom="paragraph">
                  <wp:posOffset>1244600</wp:posOffset>
                </wp:positionV>
                <wp:extent cx="6517005" cy="7496810"/>
                <wp:effectExtent l="0" t="0" r="0" b="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005" cy="7496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163DD26" w14:textId="77777777" w:rsidR="003877BB" w:rsidRDefault="003877BB" w:rsidP="003877BB">
                            <w:pPr>
                              <w:widowControl w:val="0"/>
                              <w:spacing w:after="0"/>
                              <w:ind w:left="360"/>
                              <w:rPr>
                                <w:rFonts w:ascii="Baskerville Old Face" w:hAnsi="Baskerville Old Face"/>
                                <w:b/>
                                <w:bCs/>
                                <w:sz w:val="8"/>
                                <w:szCs w:val="8"/>
                                <w:u w:val="single"/>
                                <w:lang w:val="en"/>
                              </w:rPr>
                            </w:pPr>
                          </w:p>
                          <w:p w14:paraId="5F27D2D8" w14:textId="77777777" w:rsidR="003877BB" w:rsidRDefault="003877BB" w:rsidP="003877BB">
                            <w:pPr>
                              <w:widowControl w:val="0"/>
                              <w:spacing w:after="0"/>
                              <w:ind w:left="360"/>
                              <w:rPr>
                                <w:rFonts w:ascii="Baskerville Old Face" w:hAnsi="Baskerville Old Face"/>
                                <w:b/>
                                <w:bCs/>
                                <w:sz w:val="8"/>
                                <w:szCs w:val="8"/>
                                <w:u w:val="single"/>
                                <w:lang w:val="en"/>
                              </w:rPr>
                            </w:pPr>
                          </w:p>
                          <w:p w14:paraId="15D092B8" w14:textId="77777777" w:rsidR="003877BB" w:rsidRDefault="003877BB" w:rsidP="003877BB">
                            <w:pPr>
                              <w:widowControl w:val="0"/>
                              <w:spacing w:after="0"/>
                              <w:ind w:left="360"/>
                              <w:rPr>
                                <w:rFonts w:ascii="Baskerville Old Face" w:hAnsi="Baskerville Old Face"/>
                                <w:b/>
                                <w:bCs/>
                                <w:sz w:val="8"/>
                                <w:szCs w:val="8"/>
                                <w:u w:val="single"/>
                                <w:lang w:val="en"/>
                              </w:rPr>
                            </w:pPr>
                          </w:p>
                          <w:p w14:paraId="7D99660C" w14:textId="77777777" w:rsidR="003877BB" w:rsidRDefault="000E3C9B" w:rsidP="00955B30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color w:val="330033"/>
                                <w:sz w:val="32"/>
                                <w:szCs w:val="32"/>
                                <w:lang w:val="en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sz w:val="8"/>
                                <w:szCs w:val="8"/>
                                <w:u w:val="single"/>
                                <w:lang w:val="en"/>
                              </w:rPr>
                              <w:t xml:space="preserve">                        </w:t>
                            </w:r>
                            <w:r w:rsidR="00955B30">
                              <w:rPr>
                                <w:rFonts w:ascii="Arial" w:hAnsi="Arial" w:cs="Arial"/>
                                <w:color w:val="330033"/>
                                <w:sz w:val="32"/>
                                <w:szCs w:val="32"/>
                                <w:lang w:val="en"/>
                              </w:rPr>
                              <w:t xml:space="preserve"> </w:t>
                            </w:r>
                            <w:r w:rsidR="00D01C2A">
                              <w:rPr>
                                <w:rFonts w:ascii="Arial" w:hAnsi="Arial" w:cs="Arial"/>
                                <w:color w:val="330033"/>
                                <w:sz w:val="32"/>
                                <w:szCs w:val="32"/>
                                <w:lang w:val="en"/>
                              </w:rPr>
                              <w:t>WHAT’S HAPPENING</w:t>
                            </w:r>
                          </w:p>
                          <w:p w14:paraId="00ECC5F6" w14:textId="77777777" w:rsidR="002B228C" w:rsidRDefault="003877BB" w:rsidP="00955B30">
                            <w:pPr>
                              <w:widowControl w:val="0"/>
                              <w:spacing w:after="0"/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The Pennsylvania Dental Assistants Association </w:t>
                            </w:r>
                            <w:r w:rsidR="002B228C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(PDAA) </w:t>
                            </w: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would like to invite you to join us for our Fall General Assembl</w:t>
                            </w:r>
                            <w:r w:rsidR="002B228C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y Meeting on Friday, November 15 and Saturday, November 16, 2019</w:t>
                            </w: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. This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2 day</w:t>
                            </w:r>
                            <w:proofErr w:type="gramEnd"/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 event will include</w:t>
                            </w:r>
                            <w:r w:rsidR="002B228C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 the opportunity to earn up to 10 CE credits, </w:t>
                            </w: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join other dental assistants for a tim</w:t>
                            </w:r>
                            <w:r w:rsidR="002B228C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e of fun, prizes and great food, </w:t>
                            </w: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and </w:t>
                            </w:r>
                            <w:r w:rsidR="002B228C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attend the Fall </w:t>
                            </w: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General Assembly meetin</w:t>
                            </w:r>
                            <w:r w:rsidR="002B228C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g where you can </w:t>
                            </w: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see firsthand how your State As</w:t>
                            </w:r>
                            <w:r w:rsidR="002B228C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sociation operates</w:t>
                            </w:r>
                            <w:r w:rsidR="00913C27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. </w:t>
                            </w:r>
                          </w:p>
                          <w:p w14:paraId="16731B8D" w14:textId="579DDF6D" w:rsidR="002B228C" w:rsidRPr="002B228C" w:rsidRDefault="003B7320" w:rsidP="00955B30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n"/>
                              </w:rPr>
                            </w:pPr>
                            <w:r w:rsidRPr="002B228C">
                              <w:rPr>
                                <w:rFonts w:ascii="Times New Roman" w:hAnsi="Times New Roman"/>
                                <w:noProof/>
                                <w:sz w:val="28"/>
                                <w:szCs w:val="28"/>
                                <w:lang w:val="en"/>
                              </w:rPr>
                              <w:drawing>
                                <wp:inline distT="0" distB="0" distL="0" distR="0" wp14:anchorId="2B9F657A" wp14:editId="4AF29729">
                                  <wp:extent cx="405130" cy="395605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5130" cy="3956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B228C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n"/>
                              </w:rPr>
                              <w:t>COMMUNITY SERVICE PROJECT</w:t>
                            </w:r>
                          </w:p>
                          <w:p w14:paraId="58F4B801" w14:textId="77777777" w:rsidR="003877BB" w:rsidRDefault="002B228C" w:rsidP="00955B30">
                            <w:pPr>
                              <w:widowControl w:val="0"/>
                              <w:spacing w:after="0"/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PDAA will be sponsoring a Community Service </w:t>
                            </w:r>
                            <w:r w:rsidR="003877BB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Food </w:t>
                            </w:r>
                            <w:proofErr w:type="gramStart"/>
                            <w:r w:rsidR="003877BB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Drive</w:t>
                            </w: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 </w:t>
                            </w:r>
                            <w:r w:rsidR="00D01C2A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 </w:t>
                            </w:r>
                            <w:r w:rsidR="003877BB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for</w:t>
                            </w:r>
                            <w:proofErr w:type="gramEnd"/>
                            <w:r w:rsidR="00D01C2A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 the</w:t>
                            </w:r>
                            <w:r w:rsidR="003877BB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 Central Pennsylvania Food Bank</w:t>
                            </w: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. Bring your nonperishable food items and help make someone’s Thanksgiving meal a little brighter. Cash donations will also be accepted.</w:t>
                            </w:r>
                          </w:p>
                          <w:p w14:paraId="3F43E427" w14:textId="77777777" w:rsidR="002B228C" w:rsidRPr="00916896" w:rsidRDefault="002B228C" w:rsidP="00955B30">
                            <w:pPr>
                              <w:widowControl w:val="0"/>
                              <w:spacing w:after="0"/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</w:pPr>
                          </w:p>
                          <w:p w14:paraId="2A948FF9" w14:textId="77777777" w:rsidR="000E3C9B" w:rsidRDefault="000E3C9B" w:rsidP="00913C27">
                            <w:pPr>
                              <w:widowControl w:val="0"/>
                              <w:rPr>
                                <w:rFonts w:ascii="Arial" w:hAnsi="Arial" w:cs="Arial"/>
                                <w:color w:val="330033"/>
                                <w:sz w:val="32"/>
                                <w:szCs w:val="3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0033"/>
                                <w:sz w:val="32"/>
                                <w:szCs w:val="32"/>
                                <w:lang w:val="en"/>
                              </w:rPr>
                              <w:t xml:space="preserve">      </w:t>
                            </w:r>
                            <w:r w:rsidR="003877BB">
                              <w:rPr>
                                <w:rFonts w:ascii="Arial" w:hAnsi="Arial" w:cs="Arial"/>
                                <w:color w:val="330033"/>
                                <w:sz w:val="32"/>
                                <w:szCs w:val="32"/>
                                <w:lang w:val="en"/>
                              </w:rPr>
                              <w:t>BECOME A MEMBER</w:t>
                            </w:r>
                          </w:p>
                          <w:p w14:paraId="20641B33" w14:textId="77777777" w:rsidR="003877BB" w:rsidRPr="000E3C9B" w:rsidRDefault="003877BB" w:rsidP="00913C27">
                            <w:pPr>
                              <w:widowControl w:val="0"/>
                              <w:rPr>
                                <w:rFonts w:ascii="Arial" w:hAnsi="Arial" w:cs="Arial"/>
                                <w:color w:val="330033"/>
                                <w:sz w:val="32"/>
                                <w:szCs w:val="32"/>
                                <w:lang w:val="e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Now is the perfect time to become a member of the American Dental Assistants Association</w:t>
                            </w:r>
                            <w:r w:rsidR="002B228C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 (ADAA)</w:t>
                            </w: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.</w:t>
                            </w:r>
                            <w:r w:rsidR="002B228C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 As a member you can</w:t>
                            </w: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 save up to $50 off of your registration fees for the upcoming PDAA Fall General Assembly Meeting. Benefits include </w:t>
                            </w:r>
                            <w:r w:rsidR="002B228C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over 100 free online continuing education courses</w:t>
                            </w: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 and </w:t>
                            </w:r>
                            <w:r w:rsidR="002B228C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professional liability (</w:t>
                            </w: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malpractice</w:t>
                            </w:r>
                            <w:r w:rsidR="002B228C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 insurance just to name a few, application with </w:t>
                            </w:r>
                            <w:r w:rsidR="002B228C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a </w:t>
                            </w: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full ben</w:t>
                            </w:r>
                            <w:r w:rsidR="002B228C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efit list can be found at adaausa.org</w:t>
                            </w: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.</w:t>
                            </w:r>
                            <w:r w:rsidR="00913C27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 JOIN TODAY and see all that ADAA has to offer.</w:t>
                            </w:r>
                          </w:p>
                          <w:p w14:paraId="3B7441E7" w14:textId="77777777" w:rsidR="008167EC" w:rsidRDefault="008167EC" w:rsidP="002B228C">
                            <w:pPr>
                              <w:widowControl w:val="0"/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     </w:t>
                            </w:r>
                            <w:r w:rsidR="002B228C"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  </w:t>
                            </w:r>
                            <w:r w:rsidR="002B228C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n"/>
                              </w:rPr>
                              <w:t>THANK YOU TO OUR SPONSORS</w:t>
                            </w:r>
                          </w:p>
                          <w:p w14:paraId="7611149B" w14:textId="77777777" w:rsidR="002B228C" w:rsidRPr="002B228C" w:rsidRDefault="002B228C" w:rsidP="002B228C">
                            <w:pPr>
                              <w:widowControl w:val="0"/>
                              <w:rPr>
                                <w:rFonts w:ascii="Times New Roman" w:hAnsi="Times New Roman"/>
                                <w:color w:val="330033"/>
                                <w:sz w:val="28"/>
                                <w:szCs w:val="28"/>
                                <w:lang w:val="en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A special thank you to our corporate sponsors including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Kavo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 Kerr,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PureLife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, Premier Dental,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>Toothsmiths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  <w:lang w:val="en"/>
                              </w:rPr>
                              <w:t xml:space="preserve"> Dental Laboratory, and Buehler Family Dental.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B04B55" id="Text Box 20" o:spid="_x0000_s1028" type="#_x0000_t202" style="position:absolute;margin-left:-24pt;margin-top:98pt;width:513.15pt;height:590.3pt;z-index:25165670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" filled="f" stroked="f" strokecolor="black [0]" insetpen="t">
                <v:textbox inset="2.88pt,2.88pt,2.88pt,2.88pt">
                  <w:txbxContent>
                    <w:p w14:paraId="3163DD26" w14:textId="77777777" w:rsidR="003877BB" w:rsidRDefault="003877BB" w:rsidP="003877BB">
                      <w:pPr>
                        <w:widowControl w:val="0"/>
                        <w:spacing w:after="0"/>
                        <w:ind w:left="360"/>
                        <w:rPr>
                          <w:rFonts w:ascii="Baskerville Old Face" w:hAnsi="Baskerville Old Face"/>
                          <w:b/>
                          <w:bCs/>
                          <w:sz w:val="8"/>
                          <w:szCs w:val="8"/>
                          <w:u w:val="single"/>
                          <w:lang w:val="en"/>
                        </w:rPr>
                      </w:pPr>
                    </w:p>
                    <w:p w14:paraId="5F27D2D8" w14:textId="77777777" w:rsidR="003877BB" w:rsidRDefault="003877BB" w:rsidP="003877BB">
                      <w:pPr>
                        <w:widowControl w:val="0"/>
                        <w:spacing w:after="0"/>
                        <w:ind w:left="360"/>
                        <w:rPr>
                          <w:rFonts w:ascii="Baskerville Old Face" w:hAnsi="Baskerville Old Face"/>
                          <w:b/>
                          <w:bCs/>
                          <w:sz w:val="8"/>
                          <w:szCs w:val="8"/>
                          <w:u w:val="single"/>
                          <w:lang w:val="en"/>
                        </w:rPr>
                      </w:pPr>
                    </w:p>
                    <w:p w14:paraId="15D092B8" w14:textId="77777777" w:rsidR="003877BB" w:rsidRDefault="003877BB" w:rsidP="003877BB">
                      <w:pPr>
                        <w:widowControl w:val="0"/>
                        <w:spacing w:after="0"/>
                        <w:ind w:left="360"/>
                        <w:rPr>
                          <w:rFonts w:ascii="Baskerville Old Face" w:hAnsi="Baskerville Old Face"/>
                          <w:b/>
                          <w:bCs/>
                          <w:sz w:val="8"/>
                          <w:szCs w:val="8"/>
                          <w:u w:val="single"/>
                          <w:lang w:val="en"/>
                        </w:rPr>
                      </w:pPr>
                    </w:p>
                    <w:p w14:paraId="7D99660C" w14:textId="77777777" w:rsidR="003877BB" w:rsidRDefault="000E3C9B" w:rsidP="00955B30">
                      <w:pPr>
                        <w:widowControl w:val="0"/>
                        <w:spacing w:after="0"/>
                        <w:rPr>
                          <w:rFonts w:ascii="Arial" w:hAnsi="Arial" w:cs="Arial"/>
                          <w:color w:val="330033"/>
                          <w:sz w:val="32"/>
                          <w:szCs w:val="32"/>
                          <w:lang w:val="en"/>
                        </w:rPr>
                      </w:pPr>
                      <w:r>
                        <w:rPr>
                          <w:rFonts w:ascii="Baskerville Old Face" w:hAnsi="Baskerville Old Face"/>
                          <w:sz w:val="8"/>
                          <w:szCs w:val="8"/>
                          <w:u w:val="single"/>
                          <w:lang w:val="en"/>
                        </w:rPr>
                        <w:t xml:space="preserve">                        </w:t>
                      </w:r>
                      <w:r w:rsidR="00955B30">
                        <w:rPr>
                          <w:rFonts w:ascii="Arial" w:hAnsi="Arial" w:cs="Arial"/>
                          <w:color w:val="330033"/>
                          <w:sz w:val="32"/>
                          <w:szCs w:val="32"/>
                          <w:lang w:val="en"/>
                        </w:rPr>
                        <w:t xml:space="preserve"> </w:t>
                      </w:r>
                      <w:r w:rsidR="00D01C2A">
                        <w:rPr>
                          <w:rFonts w:ascii="Arial" w:hAnsi="Arial" w:cs="Arial"/>
                          <w:color w:val="330033"/>
                          <w:sz w:val="32"/>
                          <w:szCs w:val="32"/>
                          <w:lang w:val="en"/>
                        </w:rPr>
                        <w:t>WHAT’S HAPPENING</w:t>
                      </w:r>
                    </w:p>
                    <w:p w14:paraId="00ECC5F6" w14:textId="77777777" w:rsidR="002B228C" w:rsidRDefault="003877BB" w:rsidP="00955B30">
                      <w:pPr>
                        <w:widowControl w:val="0"/>
                        <w:spacing w:after="0"/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</w:pP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The Pennsylvania Dental Assistants Association </w:t>
                      </w:r>
                      <w:r w:rsidR="002B228C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(PDAA) </w:t>
                      </w: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would like to invite you to join us for our Fall General Assembl</w:t>
                      </w:r>
                      <w:r w:rsidR="002B228C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y Meeting on Friday, November 15 and Saturday, November 16, 2019</w:t>
                      </w: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. This 2 day event will include</w:t>
                      </w:r>
                      <w:r w:rsidR="002B228C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 the opportunity to earn up to 10 CE credits, </w:t>
                      </w: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join other dental assistants for a tim</w:t>
                      </w:r>
                      <w:r w:rsidR="002B228C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e of fun, prizes and great food, </w:t>
                      </w: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and </w:t>
                      </w:r>
                      <w:r w:rsidR="002B228C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attend the Fall </w:t>
                      </w: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General Assembly meetin</w:t>
                      </w:r>
                      <w:r w:rsidR="002B228C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g where you can </w:t>
                      </w: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see firsthand how your State As</w:t>
                      </w:r>
                      <w:r w:rsidR="002B228C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sociation operates</w:t>
                      </w:r>
                      <w:r w:rsidR="00913C27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. </w:t>
                      </w:r>
                    </w:p>
                    <w:p w14:paraId="16731B8D" w14:textId="579DDF6D" w:rsidR="002B228C" w:rsidRPr="002B228C" w:rsidRDefault="003B7320" w:rsidP="00955B30">
                      <w:pPr>
                        <w:widowControl w:val="0"/>
                        <w:spacing w:after="0"/>
                        <w:rPr>
                          <w:rFonts w:ascii="Arial" w:hAnsi="Arial" w:cs="Arial"/>
                          <w:sz w:val="32"/>
                          <w:szCs w:val="32"/>
                          <w:lang w:val="en"/>
                        </w:rPr>
                      </w:pPr>
                      <w:r w:rsidRPr="002B228C">
                        <w:rPr>
                          <w:rFonts w:ascii="Times New Roman" w:hAnsi="Times New Roman"/>
                          <w:noProof/>
                          <w:sz w:val="28"/>
                          <w:szCs w:val="28"/>
                          <w:lang w:val="en"/>
                        </w:rPr>
                        <w:drawing>
                          <wp:inline distT="0" distB="0" distL="0" distR="0" wp14:anchorId="2B9F657A" wp14:editId="4AF29729">
                            <wp:extent cx="405130" cy="395605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5130" cy="3956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B228C">
                        <w:rPr>
                          <w:rFonts w:ascii="Arial" w:hAnsi="Arial" w:cs="Arial"/>
                          <w:sz w:val="32"/>
                          <w:szCs w:val="32"/>
                          <w:lang w:val="en"/>
                        </w:rPr>
                        <w:t>COMMUNITY SERVICE PROJECT</w:t>
                      </w:r>
                    </w:p>
                    <w:p w14:paraId="58F4B801" w14:textId="77777777" w:rsidR="003877BB" w:rsidRDefault="002B228C" w:rsidP="00955B30">
                      <w:pPr>
                        <w:widowControl w:val="0"/>
                        <w:spacing w:after="0"/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</w:pP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PDAA will be sponsoring a Community Service </w:t>
                      </w:r>
                      <w:r w:rsidR="003877BB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Food Drive</w:t>
                      </w: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 </w:t>
                      </w:r>
                      <w:r w:rsidR="00D01C2A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 </w:t>
                      </w:r>
                      <w:r w:rsidR="003877BB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for</w:t>
                      </w:r>
                      <w:r w:rsidR="00D01C2A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 the</w:t>
                      </w:r>
                      <w:r w:rsidR="003877BB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 Central Pennsylvania Food Bank</w:t>
                      </w: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. Bring your nonperishable food items and help make someone’s Thanksgiving meal a little brighter. Cash donations will also be accepted.</w:t>
                      </w:r>
                    </w:p>
                    <w:p w14:paraId="3F43E427" w14:textId="77777777" w:rsidR="002B228C" w:rsidRPr="00916896" w:rsidRDefault="002B228C" w:rsidP="00955B30">
                      <w:pPr>
                        <w:widowControl w:val="0"/>
                        <w:spacing w:after="0"/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</w:pPr>
                    </w:p>
                    <w:p w14:paraId="2A948FF9" w14:textId="77777777" w:rsidR="000E3C9B" w:rsidRDefault="000E3C9B" w:rsidP="00913C27">
                      <w:pPr>
                        <w:widowControl w:val="0"/>
                        <w:rPr>
                          <w:rFonts w:ascii="Arial" w:hAnsi="Arial" w:cs="Arial"/>
                          <w:color w:val="330033"/>
                          <w:sz w:val="32"/>
                          <w:szCs w:val="3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color w:val="330033"/>
                          <w:sz w:val="32"/>
                          <w:szCs w:val="32"/>
                          <w:lang w:val="en"/>
                        </w:rPr>
                        <w:t xml:space="preserve">      </w:t>
                      </w:r>
                      <w:r w:rsidR="003877BB">
                        <w:rPr>
                          <w:rFonts w:ascii="Arial" w:hAnsi="Arial" w:cs="Arial"/>
                          <w:color w:val="330033"/>
                          <w:sz w:val="32"/>
                          <w:szCs w:val="32"/>
                          <w:lang w:val="en"/>
                        </w:rPr>
                        <w:t>BECOME A MEMBER</w:t>
                      </w:r>
                    </w:p>
                    <w:p w14:paraId="20641B33" w14:textId="77777777" w:rsidR="003877BB" w:rsidRPr="000E3C9B" w:rsidRDefault="003877BB" w:rsidP="00913C27">
                      <w:pPr>
                        <w:widowControl w:val="0"/>
                        <w:rPr>
                          <w:rFonts w:ascii="Arial" w:hAnsi="Arial" w:cs="Arial"/>
                          <w:color w:val="330033"/>
                          <w:sz w:val="32"/>
                          <w:szCs w:val="32"/>
                          <w:lang w:val="en"/>
                        </w:rPr>
                      </w:pP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Now is the perfect time to become a member of the American Dental Assistants Association</w:t>
                      </w:r>
                      <w:r w:rsidR="002B228C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 (ADAA)</w:t>
                      </w: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.</w:t>
                      </w:r>
                      <w:r w:rsidR="002B228C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 As a member you can</w:t>
                      </w: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 save up to $50 off of your registration fees for the upcoming PDAA Fall General Assembly Meeting. Benefits include </w:t>
                      </w:r>
                      <w:r w:rsidR="002B228C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over 100 free online continuing education courses</w:t>
                      </w: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 and </w:t>
                      </w:r>
                      <w:r w:rsidR="002B228C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professional liability (</w:t>
                      </w: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malpractice</w:t>
                      </w:r>
                      <w:r w:rsidR="002B228C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)</w:t>
                      </w: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 insurance just to name a few, application with </w:t>
                      </w:r>
                      <w:r w:rsidR="002B228C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a </w:t>
                      </w: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full ben</w:t>
                      </w:r>
                      <w:r w:rsidR="002B228C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efit list can be found at adaausa.org</w:t>
                      </w: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.</w:t>
                      </w:r>
                      <w:r w:rsidR="00913C27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 JOIN TODAY and see all that ADAA has to offer.</w:t>
                      </w:r>
                    </w:p>
                    <w:p w14:paraId="3B7441E7" w14:textId="77777777" w:rsidR="008167EC" w:rsidRDefault="008167EC" w:rsidP="002B228C">
                      <w:pPr>
                        <w:widowControl w:val="0"/>
                        <w:rPr>
                          <w:rFonts w:ascii="Arial" w:hAnsi="Arial" w:cs="Arial"/>
                          <w:sz w:val="32"/>
                          <w:szCs w:val="32"/>
                          <w:lang w:val="en"/>
                        </w:rPr>
                      </w:pP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     </w:t>
                      </w:r>
                      <w:r w:rsidR="002B228C"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 xml:space="preserve">  </w:t>
                      </w:r>
                      <w:r w:rsidR="002B228C">
                        <w:rPr>
                          <w:rFonts w:ascii="Arial" w:hAnsi="Arial" w:cs="Arial"/>
                          <w:sz w:val="32"/>
                          <w:szCs w:val="32"/>
                          <w:lang w:val="en"/>
                        </w:rPr>
                        <w:t>THANK YOU TO OUR SPONSORS</w:t>
                      </w:r>
                    </w:p>
                    <w:p w14:paraId="7611149B" w14:textId="77777777" w:rsidR="002B228C" w:rsidRPr="002B228C" w:rsidRDefault="002B228C" w:rsidP="002B228C">
                      <w:pPr>
                        <w:widowControl w:val="0"/>
                        <w:rPr>
                          <w:rFonts w:ascii="Times New Roman" w:hAnsi="Times New Roman"/>
                          <w:color w:val="330033"/>
                          <w:sz w:val="28"/>
                          <w:szCs w:val="28"/>
                          <w:lang w:val="en"/>
                        </w:rPr>
                      </w:pPr>
                      <w:r>
                        <w:rPr>
                          <w:rFonts w:ascii="Times New Roman" w:hAnsi="Times New Roman"/>
                          <w:sz w:val="28"/>
                          <w:szCs w:val="28"/>
                          <w:lang w:val="en"/>
                        </w:rPr>
                        <w:t>A special thank you to our corporate sponsors including Kavo Kerr, PureLife, Premier Dental, Toothsmiths Dental Laboratory, and Buehler Family Dental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36576" distB="36576" distL="36576" distR="36576" simplePos="0" relativeHeight="251662848" behindDoc="0" locked="0" layoutInCell="1" allowOverlap="1" wp14:anchorId="1146B162" wp14:editId="6EA6F42A">
            <wp:simplePos x="0" y="0"/>
            <wp:positionH relativeFrom="column">
              <wp:posOffset>5288280</wp:posOffset>
            </wp:positionH>
            <wp:positionV relativeFrom="paragraph">
              <wp:posOffset>7713980</wp:posOffset>
            </wp:positionV>
            <wp:extent cx="1071880" cy="1006475"/>
            <wp:effectExtent l="0" t="5398" r="0" b="0"/>
            <wp:wrapNone/>
            <wp:docPr id="8" name="Picture 14" descr="MC900020667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MC900020667[1]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-5400000">
                      <a:off x="0" y="0"/>
                      <a:ext cx="1071880" cy="100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728" behindDoc="0" locked="0" layoutInCell="1" allowOverlap="1" wp14:anchorId="600FA43D" wp14:editId="64AFF34E">
            <wp:simplePos x="0" y="0"/>
            <wp:positionH relativeFrom="column">
              <wp:posOffset>-154305</wp:posOffset>
            </wp:positionH>
            <wp:positionV relativeFrom="paragraph">
              <wp:posOffset>361950</wp:posOffset>
            </wp:positionV>
            <wp:extent cx="1680210" cy="895350"/>
            <wp:effectExtent l="19050" t="19050" r="0" b="0"/>
            <wp:wrapNone/>
            <wp:docPr id="7" name="Pictur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0210" cy="8953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3632" behindDoc="0" locked="0" layoutInCell="1" allowOverlap="1" wp14:anchorId="531C955F" wp14:editId="64CA1BEE">
                <wp:simplePos x="0" y="0"/>
                <wp:positionH relativeFrom="column">
                  <wp:posOffset>-304800</wp:posOffset>
                </wp:positionH>
                <wp:positionV relativeFrom="paragraph">
                  <wp:posOffset>59690</wp:posOffset>
                </wp:positionV>
                <wp:extent cx="6629400" cy="8677910"/>
                <wp:effectExtent l="0" t="0" r="0" b="0"/>
                <wp:wrapNone/>
                <wp:docPr id="23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29400" cy="8677910"/>
                          <a:chOff x="110642400" y="105841800"/>
                          <a:chExt cx="6629400" cy="8677656"/>
                        </a:xfrm>
                      </wpg:grpSpPr>
                      <wps:wsp>
                        <wps:cNvPr id="24" name="Rectangle 17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110642400" y="105841800"/>
                            <a:ext cx="6629400" cy="867765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 algn="in">
                                <a:solidFill>
                                  <a:srgbClr val="33003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FC23F6B" w14:textId="77777777" w:rsidR="003877BB" w:rsidRDefault="003877BB" w:rsidP="003877BB"/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25" name="Rectangle 18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110642400" y="105841800"/>
                            <a:ext cx="6629400" cy="233081"/>
                          </a:xfrm>
                          <a:prstGeom prst="rect">
                            <a:avLst/>
                          </a:prstGeom>
                          <a:solidFill>
                            <a:srgbClr val="330033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33003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1C955F" id="Group 23" o:spid="_x0000_s1029" style="position:absolute;margin-left:-24pt;margin-top:4.7pt;width:522pt;height:683.3pt;z-index:251653632" coordorigin="1106424,1058418" coordsize="66294,867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">
                <v:rect id="Rectangle 17" o:spid="_x0000_s1030" style="position:absolute;left:1106424;top:1058418;width:66294;height:867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" stroked="f" strokecolor="#303" strokeweight="2pt" insetpen="t">
                  <v:shadow color="#ccc"/>
                  <o:lock v:ext="edit" shapetype="t"/>
                  <v:textbox inset="2.88pt,2.88pt,2.88pt,2.88pt">
                    <w:txbxContent>
                      <w:p w14:paraId="0FC23F6B" w14:textId="77777777" w:rsidR="003877BB" w:rsidRDefault="003877BB" w:rsidP="003877BB"/>
                    </w:txbxContent>
                  </v:textbox>
                </v:rect>
                <v:rect id="Rectangle 18" o:spid="_x0000_s1031" style="position:absolute;left:1106424;top:1058418;width:66294;height:2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" fillcolor="#303" stroked="f" strokecolor="#303" strokeweight="0" insetpen="t">
                  <v:shadow color="#ccc"/>
                  <o:lock v:ext="edit" shapetype="t"/>
                  <v:textbox inset="2.88pt,2.88pt,2.88pt,2.88pt"/>
                </v:rect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36576" distB="36576" distL="36576" distR="36576" simplePos="0" relativeHeight="251652608" behindDoc="0" locked="0" layoutInCell="1" allowOverlap="1" wp14:anchorId="0A9B35DB" wp14:editId="580DA53A">
                <wp:simplePos x="0" y="0"/>
                <wp:positionH relativeFrom="column">
                  <wp:posOffset>4953000</wp:posOffset>
                </wp:positionH>
                <wp:positionV relativeFrom="paragraph">
                  <wp:posOffset>-168910</wp:posOffset>
                </wp:positionV>
                <wp:extent cx="1600200" cy="8997950"/>
                <wp:effectExtent l="0" t="0" r="0" b="0"/>
                <wp:wrapNone/>
                <wp:docPr id="2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1600200" cy="8997950"/>
                        </a:xfrm>
                        <a:prstGeom prst="rect">
                          <a:avLst/>
                        </a:prstGeom>
                        <a:solidFill>
                          <a:srgbClr val="CC33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2FE25F" id="Rectangle 26" o:spid="_x0000_s1026" style="position:absolute;margin-left:390pt;margin-top:-13.3pt;width:126pt;height:708.5pt;z-index:25165260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" fillcolor="#c30" stroked="f" strokecolor="black [0]" strokeweight="0" insetpen="t">
                <v:shadow color="#ccc"/>
                <o:lock v:ext="edit" shapetype="t"/>
                <v:textbox inset="2.88pt,2.88pt,2.88pt,2.88pt"/>
              </v:rect>
            </w:pict>
          </mc:Fallback>
        </mc:AlternateContent>
      </w:r>
      <w:r w:rsidR="008167EC">
        <w:rPr>
          <w:rFonts w:ascii="Times New Roman" w:hAnsi="Times New Roman"/>
          <w:noProof/>
          <w:sz w:val="24"/>
          <w:szCs w:val="24"/>
        </w:rPr>
        <w:t xml:space="preserve">  </w:t>
      </w:r>
      <w:r w:rsidR="00D01C2A">
        <w:rPr>
          <w:rFonts w:ascii="Times New Roman" w:hAnsi="Times New Roman"/>
          <w:noProof/>
          <w:sz w:val="24"/>
          <w:szCs w:val="24"/>
        </w:rPr>
        <w:t xml:space="preserve">  </w:t>
      </w:r>
    </w:p>
    <w:sectPr w:rsidR="000F3910" w:rsidRPr="00913C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zNrOwNDW3NDEytzRQ0lEKTi0uzszPAykwqgUAhyD8PywAAAA="/>
  </w:docVars>
  <w:rsids>
    <w:rsidRoot w:val="003877BB"/>
    <w:rsid w:val="000E20D7"/>
    <w:rsid w:val="000E3C9B"/>
    <w:rsid w:val="000F3910"/>
    <w:rsid w:val="00172340"/>
    <w:rsid w:val="001771A2"/>
    <w:rsid w:val="002B228C"/>
    <w:rsid w:val="002C22CE"/>
    <w:rsid w:val="00302A61"/>
    <w:rsid w:val="00312D24"/>
    <w:rsid w:val="003877BB"/>
    <w:rsid w:val="003B51FD"/>
    <w:rsid w:val="003B7320"/>
    <w:rsid w:val="0060020E"/>
    <w:rsid w:val="006347D7"/>
    <w:rsid w:val="006711C9"/>
    <w:rsid w:val="00701952"/>
    <w:rsid w:val="00792453"/>
    <w:rsid w:val="008167EC"/>
    <w:rsid w:val="008409C7"/>
    <w:rsid w:val="0084391E"/>
    <w:rsid w:val="00887E5C"/>
    <w:rsid w:val="00913C27"/>
    <w:rsid w:val="00916896"/>
    <w:rsid w:val="00955B30"/>
    <w:rsid w:val="00A40641"/>
    <w:rsid w:val="00A56674"/>
    <w:rsid w:val="00A71590"/>
    <w:rsid w:val="00B37C1C"/>
    <w:rsid w:val="00B551B5"/>
    <w:rsid w:val="00CB0591"/>
    <w:rsid w:val="00D01C2A"/>
    <w:rsid w:val="00D26ACD"/>
    <w:rsid w:val="00F0400F"/>
    <w:rsid w:val="00F44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C2EE1"/>
  <w15:chartTrackingRefBased/>
  <w15:docId w15:val="{A77EDF9F-32F6-451E-91C6-D55ACE0E6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E3C9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39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9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0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wmf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owFlake</dc:creator>
  <cp:keywords/>
  <cp:lastModifiedBy>Dan Griswold</cp:lastModifiedBy>
  <cp:revision>2</cp:revision>
  <dcterms:created xsi:type="dcterms:W3CDTF">2019-10-01T17:57:00Z</dcterms:created>
  <dcterms:modified xsi:type="dcterms:W3CDTF">2019-10-01T17:57:00Z</dcterms:modified>
</cp:coreProperties>
</file>